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313201" w14:textId="77777777" w:rsidR="00187767" w:rsidRDefault="00174E56" w:rsidP="0077385C">
      <w:pPr>
        <w:spacing w:line="240" w:lineRule="auto"/>
        <w:contextualSpacing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9E1881A" wp14:editId="4C2F2483">
                <wp:simplePos x="0" y="0"/>
                <wp:positionH relativeFrom="column">
                  <wp:posOffset>4555490</wp:posOffset>
                </wp:positionH>
                <wp:positionV relativeFrom="paragraph">
                  <wp:posOffset>74295</wp:posOffset>
                </wp:positionV>
                <wp:extent cx="1520131" cy="447675"/>
                <wp:effectExtent l="0" t="0" r="0" b="0"/>
                <wp:wrapNone/>
                <wp:docPr id="5" name="Text Box 7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A0FE10-8F8E-4992-BBC2-7B7A8CF8C1E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0131" cy="447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621639C" w14:textId="77777777" w:rsidR="00F840B8" w:rsidRDefault="00F840B8" w:rsidP="00187767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</w:pPr>
                            <w:r>
                              <w:rPr>
                                <w:rFonts w:ascii="Calibri" w:eastAsia="Calibri" w:hAnsi="Calibri"/>
                                <w:b/>
                                <w:bCs/>
                                <w:color w:val="FFFFFF"/>
                              </w:rPr>
                              <w:t>MANUSCRIPT SUBMISSION</w:t>
                            </w:r>
                            <w:r w:rsidR="00D218A2">
                              <w:rPr>
                                <w:rFonts w:ascii="Calibri" w:eastAsia="Calibri" w:hAnsi="Calibri"/>
                                <w:b/>
                                <w:bCs/>
                                <w:color w:val="FFFFFF"/>
                              </w:rPr>
                              <w:t xml:space="preserve"> FORM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9E1881A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358.7pt;margin-top:5.85pt;width:119.7pt;height:35.2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" filled="f" stroked="f" strokeweight=".5pt">
                <v:textbox>
                  <w:txbxContent>
                    <w:p w14:paraId="1621639C" w14:textId="77777777" w:rsidR="00F840B8" w:rsidRDefault="00F840B8" w:rsidP="00187767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</w:pPr>
                      <w:r>
                        <w:rPr>
                          <w:rFonts w:ascii="Calibri" w:eastAsia="Calibri" w:hAnsi="Calibri"/>
                          <w:b/>
                          <w:bCs/>
                          <w:color w:val="FFFFFF"/>
                        </w:rPr>
                        <w:t>MANUSCRIPT SUBMISSION</w:t>
                      </w:r>
                      <w:r w:rsidR="00D218A2">
                        <w:rPr>
                          <w:rFonts w:ascii="Calibri" w:eastAsia="Calibri" w:hAnsi="Calibri"/>
                          <w:b/>
                          <w:bCs/>
                          <w:color w:val="FFFFFF"/>
                        </w:rPr>
                        <w:t xml:space="preserve"> FOR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479891FA" wp14:editId="4324FC3C">
            <wp:simplePos x="0" y="0"/>
            <wp:positionH relativeFrom="column">
              <wp:posOffset>4408714</wp:posOffset>
            </wp:positionH>
            <wp:positionV relativeFrom="paragraph">
              <wp:posOffset>2969</wp:posOffset>
            </wp:positionV>
            <wp:extent cx="1971304" cy="668582"/>
            <wp:effectExtent l="0" t="0" r="0" b="0"/>
            <wp:wrapNone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B62E6F66-C706-4CB4-BBA0-EE029F66DB9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B62E6F66-C706-4CB4-BBA0-EE029F66DB9E}"/>
                        </a:ext>
                      </a:extLst>
                    </pic:cNvPr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5050"/>
                    <a:stretch/>
                  </pic:blipFill>
                  <pic:spPr bwMode="auto">
                    <a:xfrm>
                      <a:off x="0" y="0"/>
                      <a:ext cx="1981272" cy="6719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187767">
        <w:rPr>
          <w:noProof/>
        </w:rPr>
        <w:drawing>
          <wp:inline distT="0" distB="0" distL="0" distR="0" wp14:anchorId="7CED7085" wp14:editId="3C029FA5">
            <wp:extent cx="4072255" cy="668655"/>
            <wp:effectExtent l="0" t="0" r="4445" b="0"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DFF66344-5327-4E68-AC3B-96574987E26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DFF66344-5327-4E68-AC3B-96574987E264}"/>
                        </a:ext>
                      </a:extLst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2255" cy="66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87767">
        <w:rPr>
          <w:noProof/>
        </w:rPr>
        <w:drawing>
          <wp:inline distT="0" distB="0" distL="0" distR="0" wp14:anchorId="4BB34433" wp14:editId="374C2867">
            <wp:extent cx="333375" cy="668655"/>
            <wp:effectExtent l="0" t="0" r="9525" b="0"/>
            <wp:docPr id="3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445DB93C-EBC8-4134-8D70-885190DEC8B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445DB93C-EBC8-4134-8D70-885190DEC8B7}"/>
                        </a:ext>
                      </a:extLst>
                    </pic:cNvPr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2468"/>
                    <a:stretch/>
                  </pic:blipFill>
                  <pic:spPr bwMode="auto">
                    <a:xfrm flipH="1">
                      <a:off x="0" y="0"/>
                      <a:ext cx="333375" cy="6686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5854FD" w14:textId="72E75274" w:rsidR="00187767" w:rsidRDefault="00187767" w:rsidP="0077385C">
      <w:pPr>
        <w:spacing w:line="240" w:lineRule="auto"/>
        <w:contextualSpacing/>
        <w:jc w:val="both"/>
      </w:pPr>
      <w:r>
        <w:t>Please</w:t>
      </w:r>
      <w:r w:rsidR="00B9106A">
        <w:t xml:space="preserve"> fill in your manuscript details in </w:t>
      </w:r>
      <w:r w:rsidR="00B9106A" w:rsidRPr="009B1BFD">
        <w:rPr>
          <w:b/>
        </w:rPr>
        <w:t xml:space="preserve">‘New Manuscript </w:t>
      </w:r>
      <w:r w:rsidR="009B1BFD" w:rsidRPr="009B1BFD">
        <w:rPr>
          <w:b/>
        </w:rPr>
        <w:t xml:space="preserve">Submission </w:t>
      </w:r>
      <w:r w:rsidR="00B9106A" w:rsidRPr="009B1BFD">
        <w:rPr>
          <w:b/>
        </w:rPr>
        <w:t>Section’</w:t>
      </w:r>
      <w:r w:rsidR="00B9106A">
        <w:t xml:space="preserve"> and</w:t>
      </w:r>
      <w:r>
        <w:t xml:space="preserve"> submit this form</w:t>
      </w:r>
      <w:r w:rsidR="00F840B8">
        <w:t xml:space="preserve"> together with your manuscript</w:t>
      </w:r>
      <w:r w:rsidR="00B9106A">
        <w:t xml:space="preserve">. </w:t>
      </w:r>
    </w:p>
    <w:p w14:paraId="327A018C" w14:textId="7416C6FF" w:rsidR="009B1BFD" w:rsidRDefault="009B1BFD" w:rsidP="0077385C">
      <w:pPr>
        <w:spacing w:line="240" w:lineRule="auto"/>
        <w:contextualSpacing/>
        <w:jc w:val="both"/>
      </w:pPr>
      <w:r>
        <w:t>Authors are requested to</w:t>
      </w:r>
      <w:r w:rsidR="00B9106A">
        <w:t xml:space="preserve"> suggest at least 3 – 4 potential reviewers by filling in their </w:t>
      </w:r>
      <w:proofErr w:type="gramStart"/>
      <w:r w:rsidR="00B9106A">
        <w:t>particulars in</w:t>
      </w:r>
      <w:proofErr w:type="gramEnd"/>
      <w:r w:rsidR="00B9106A">
        <w:t xml:space="preserve"> the </w:t>
      </w:r>
      <w:r w:rsidR="00B9106A" w:rsidRPr="009B1BFD">
        <w:rPr>
          <w:b/>
        </w:rPr>
        <w:t>‘Suggested Reviewer’</w:t>
      </w:r>
      <w:r w:rsidR="00B9106A">
        <w:t xml:space="preserve"> section. </w:t>
      </w:r>
    </w:p>
    <w:p w14:paraId="28DD240E" w14:textId="77777777" w:rsidR="009B1BFD" w:rsidRDefault="009B1BFD" w:rsidP="0077385C">
      <w:pPr>
        <w:spacing w:line="240" w:lineRule="auto"/>
        <w:contextualSpacing/>
        <w:jc w:val="both"/>
      </w:pPr>
      <w:bookmarkStart w:id="0" w:name="_GoBack"/>
      <w:bookmarkEnd w:id="0"/>
    </w:p>
    <w:p w14:paraId="4C7E662D" w14:textId="77777777" w:rsidR="00174E56" w:rsidRPr="00E55DED" w:rsidRDefault="00F840B8" w:rsidP="00174E56">
      <w:pPr>
        <w:shd w:val="clear" w:color="auto" w:fill="D0CECE" w:themeFill="background2" w:themeFillShade="E6"/>
        <w:spacing w:line="240" w:lineRule="auto"/>
        <w:contextualSpacing/>
        <w:rPr>
          <w:b/>
          <w:sz w:val="24"/>
        </w:rPr>
      </w:pPr>
      <w:r w:rsidRPr="00E55DED">
        <w:rPr>
          <w:b/>
          <w:sz w:val="24"/>
        </w:rPr>
        <w:t xml:space="preserve">NEW </w:t>
      </w:r>
      <w:r w:rsidR="00187767" w:rsidRPr="00E55DED">
        <w:rPr>
          <w:b/>
          <w:sz w:val="24"/>
        </w:rPr>
        <w:t xml:space="preserve">MANUSCRIPT </w:t>
      </w:r>
      <w:r w:rsidRPr="00E55DED">
        <w:rPr>
          <w:b/>
          <w:sz w:val="24"/>
        </w:rPr>
        <w:t>SUBMISSION</w:t>
      </w:r>
    </w:p>
    <w:tbl>
      <w:tblPr>
        <w:tblStyle w:val="TableGrid"/>
        <w:tblW w:w="10075" w:type="dxa"/>
        <w:tblLook w:val="04A0" w:firstRow="1" w:lastRow="0" w:firstColumn="1" w:lastColumn="0" w:noHBand="0" w:noVBand="1"/>
      </w:tblPr>
      <w:tblGrid>
        <w:gridCol w:w="2429"/>
        <w:gridCol w:w="3469"/>
        <w:gridCol w:w="4177"/>
      </w:tblGrid>
      <w:tr w:rsidR="00187767" w:rsidRPr="00F840B8" w14:paraId="5581179C" w14:textId="77777777" w:rsidTr="00174E56">
        <w:trPr>
          <w:trHeight w:val="537"/>
        </w:trPr>
        <w:tc>
          <w:tcPr>
            <w:tcW w:w="2429" w:type="dxa"/>
          </w:tcPr>
          <w:p w14:paraId="2822AF41" w14:textId="77777777" w:rsidR="00187767" w:rsidRPr="00E55DED" w:rsidRDefault="00187767" w:rsidP="0077385C">
            <w:pPr>
              <w:contextualSpacing/>
              <w:rPr>
                <w:b/>
              </w:rPr>
            </w:pPr>
            <w:r w:rsidRPr="00E55DED">
              <w:rPr>
                <w:b/>
              </w:rPr>
              <w:t>Manuscript Title</w:t>
            </w:r>
          </w:p>
        </w:tc>
        <w:tc>
          <w:tcPr>
            <w:tcW w:w="7646" w:type="dxa"/>
            <w:gridSpan w:val="2"/>
          </w:tcPr>
          <w:p w14:paraId="55AA2176" w14:textId="77777777" w:rsidR="00FC2131" w:rsidRDefault="00FC2131" w:rsidP="0077385C">
            <w:pPr>
              <w:contextualSpacing/>
            </w:pPr>
          </w:p>
          <w:p w14:paraId="7AD28554" w14:textId="77777777" w:rsidR="00091343" w:rsidRDefault="00091343" w:rsidP="0077385C">
            <w:pPr>
              <w:contextualSpacing/>
            </w:pPr>
          </w:p>
          <w:p w14:paraId="7951E312" w14:textId="77777777" w:rsidR="00091343" w:rsidRPr="00F840B8" w:rsidRDefault="00091343" w:rsidP="0077385C">
            <w:pPr>
              <w:contextualSpacing/>
            </w:pPr>
          </w:p>
        </w:tc>
      </w:tr>
      <w:tr w:rsidR="00964C6A" w:rsidRPr="00F840B8" w14:paraId="0FF9D4F6" w14:textId="77777777" w:rsidTr="00174E56">
        <w:trPr>
          <w:trHeight w:val="537"/>
        </w:trPr>
        <w:tc>
          <w:tcPr>
            <w:tcW w:w="2429" w:type="dxa"/>
          </w:tcPr>
          <w:p w14:paraId="54738F11" w14:textId="77777777" w:rsidR="00964C6A" w:rsidRDefault="00964C6A" w:rsidP="0077385C">
            <w:pPr>
              <w:contextualSpacing/>
              <w:rPr>
                <w:b/>
              </w:rPr>
            </w:pPr>
            <w:r w:rsidRPr="00E55DED">
              <w:rPr>
                <w:b/>
              </w:rPr>
              <w:t>Manuscript Type</w:t>
            </w:r>
          </w:p>
          <w:p w14:paraId="70445F62" w14:textId="77777777" w:rsidR="001654D5" w:rsidRPr="001654D5" w:rsidRDefault="001654D5" w:rsidP="0077385C">
            <w:pPr>
              <w:contextualSpacing/>
              <w:rPr>
                <w:i/>
              </w:rPr>
            </w:pPr>
            <w:r w:rsidRPr="009B1BFD">
              <w:rPr>
                <w:i/>
                <w:sz w:val="20"/>
              </w:rPr>
              <w:t>(Please Bold)</w:t>
            </w:r>
          </w:p>
        </w:tc>
        <w:tc>
          <w:tcPr>
            <w:tcW w:w="3469" w:type="dxa"/>
            <w:tcBorders>
              <w:right w:val="nil"/>
            </w:tcBorders>
          </w:tcPr>
          <w:p w14:paraId="0A0C1523" w14:textId="77777777" w:rsidR="00964C6A" w:rsidRDefault="001654D5" w:rsidP="0077385C">
            <w:pPr>
              <w:contextualSpacing/>
              <w:rPr>
                <w:rFonts w:eastAsia="MS Gothic"/>
              </w:rPr>
            </w:pPr>
            <w:r>
              <w:rPr>
                <w:rFonts w:eastAsia="MS Gothic"/>
              </w:rPr>
              <w:t xml:space="preserve">Original Article </w:t>
            </w:r>
          </w:p>
          <w:p w14:paraId="0C938DCD" w14:textId="77777777" w:rsidR="001654D5" w:rsidRPr="00F840B8" w:rsidRDefault="001654D5" w:rsidP="0077385C">
            <w:pPr>
              <w:contextualSpacing/>
              <w:rPr>
                <w:rFonts w:eastAsia="MS Gothic"/>
              </w:rPr>
            </w:pPr>
            <w:r>
              <w:rPr>
                <w:rFonts w:eastAsia="MS Gothic"/>
              </w:rPr>
              <w:t>Short Communication</w:t>
            </w:r>
          </w:p>
        </w:tc>
        <w:tc>
          <w:tcPr>
            <w:tcW w:w="4177" w:type="dxa"/>
            <w:tcBorders>
              <w:left w:val="nil"/>
            </w:tcBorders>
          </w:tcPr>
          <w:p w14:paraId="13B399CA" w14:textId="77777777" w:rsidR="00964C6A" w:rsidRDefault="001654D5" w:rsidP="0077385C">
            <w:pPr>
              <w:contextualSpacing/>
              <w:rPr>
                <w:rFonts w:eastAsia="MS Gothic"/>
              </w:rPr>
            </w:pPr>
            <w:r>
              <w:rPr>
                <w:rFonts w:eastAsia="MS Gothic"/>
              </w:rPr>
              <w:t>Review</w:t>
            </w:r>
          </w:p>
          <w:p w14:paraId="6C1F8337" w14:textId="77777777" w:rsidR="001654D5" w:rsidRPr="00F840B8" w:rsidRDefault="001654D5" w:rsidP="0077385C">
            <w:pPr>
              <w:contextualSpacing/>
              <w:rPr>
                <w:rFonts w:eastAsia="MS Gothic"/>
              </w:rPr>
            </w:pPr>
            <w:r>
              <w:rPr>
                <w:rFonts w:eastAsia="MS Gothic"/>
              </w:rPr>
              <w:t>Technical Notes</w:t>
            </w:r>
          </w:p>
        </w:tc>
      </w:tr>
      <w:tr w:rsidR="00187767" w:rsidRPr="00F840B8" w14:paraId="7880EC14" w14:textId="77777777" w:rsidTr="00174E56">
        <w:trPr>
          <w:trHeight w:val="537"/>
        </w:trPr>
        <w:tc>
          <w:tcPr>
            <w:tcW w:w="2429" w:type="dxa"/>
          </w:tcPr>
          <w:p w14:paraId="7E6B9E21" w14:textId="77777777" w:rsidR="00187767" w:rsidRPr="00E55DED" w:rsidRDefault="00187767" w:rsidP="0077385C">
            <w:pPr>
              <w:contextualSpacing/>
              <w:rPr>
                <w:b/>
              </w:rPr>
            </w:pPr>
            <w:r w:rsidRPr="00E55DED">
              <w:rPr>
                <w:b/>
              </w:rPr>
              <w:t xml:space="preserve">Authors </w:t>
            </w:r>
          </w:p>
        </w:tc>
        <w:tc>
          <w:tcPr>
            <w:tcW w:w="7646" w:type="dxa"/>
            <w:gridSpan w:val="2"/>
          </w:tcPr>
          <w:p w14:paraId="019E641C" w14:textId="77777777" w:rsidR="00F840B8" w:rsidRDefault="00F840B8" w:rsidP="0077385C">
            <w:pPr>
              <w:contextualSpacing/>
            </w:pPr>
          </w:p>
          <w:p w14:paraId="34732D10" w14:textId="77777777" w:rsidR="00091343" w:rsidRDefault="00091343" w:rsidP="0077385C">
            <w:pPr>
              <w:contextualSpacing/>
            </w:pPr>
          </w:p>
          <w:p w14:paraId="41947CB4" w14:textId="77777777" w:rsidR="00091343" w:rsidRPr="00F840B8" w:rsidRDefault="00091343" w:rsidP="0077385C">
            <w:pPr>
              <w:contextualSpacing/>
            </w:pPr>
          </w:p>
        </w:tc>
      </w:tr>
      <w:tr w:rsidR="00FC2131" w:rsidRPr="00F840B8" w14:paraId="4D7B9F79" w14:textId="77777777" w:rsidTr="00174E56">
        <w:trPr>
          <w:trHeight w:val="377"/>
        </w:trPr>
        <w:tc>
          <w:tcPr>
            <w:tcW w:w="2429" w:type="dxa"/>
          </w:tcPr>
          <w:p w14:paraId="2133983E" w14:textId="77777777" w:rsidR="00FC2131" w:rsidRDefault="00FC2131" w:rsidP="0077385C">
            <w:pPr>
              <w:contextualSpacing/>
              <w:rPr>
                <w:b/>
              </w:rPr>
            </w:pPr>
            <w:r w:rsidRPr="00E55DED">
              <w:rPr>
                <w:b/>
              </w:rPr>
              <w:t>Corresponding Author</w:t>
            </w:r>
          </w:p>
          <w:p w14:paraId="04EDA5F8" w14:textId="0D185764" w:rsidR="009B1BFD" w:rsidRPr="009B1BFD" w:rsidRDefault="009B1BFD" w:rsidP="0077385C">
            <w:pPr>
              <w:contextualSpacing/>
              <w:rPr>
                <w:i/>
              </w:rPr>
            </w:pPr>
            <w:r w:rsidRPr="009B1BFD">
              <w:rPr>
                <w:i/>
                <w:sz w:val="20"/>
              </w:rPr>
              <w:t>(Only one)</w:t>
            </w:r>
          </w:p>
        </w:tc>
        <w:tc>
          <w:tcPr>
            <w:tcW w:w="7646" w:type="dxa"/>
            <w:gridSpan w:val="2"/>
          </w:tcPr>
          <w:p w14:paraId="2C04C162" w14:textId="77777777" w:rsidR="00091343" w:rsidRPr="00F840B8" w:rsidRDefault="00091343" w:rsidP="0077385C">
            <w:pPr>
              <w:contextualSpacing/>
            </w:pPr>
          </w:p>
        </w:tc>
      </w:tr>
      <w:tr w:rsidR="00FC2131" w:rsidRPr="00F840B8" w14:paraId="3C09A0F3" w14:textId="77777777" w:rsidTr="00174E56">
        <w:trPr>
          <w:trHeight w:val="440"/>
        </w:trPr>
        <w:tc>
          <w:tcPr>
            <w:tcW w:w="2429" w:type="dxa"/>
          </w:tcPr>
          <w:p w14:paraId="1AA1BAC1" w14:textId="74ADE431" w:rsidR="00FC2131" w:rsidRPr="00E55DED" w:rsidRDefault="00FC2131" w:rsidP="0077385C">
            <w:pPr>
              <w:contextualSpacing/>
              <w:rPr>
                <w:b/>
              </w:rPr>
            </w:pPr>
            <w:r w:rsidRPr="00E55DED">
              <w:rPr>
                <w:b/>
              </w:rPr>
              <w:t>Email address</w:t>
            </w:r>
            <w:r w:rsidR="009B1BFD">
              <w:rPr>
                <w:b/>
              </w:rPr>
              <w:t xml:space="preserve"> of the Corresponding Author</w:t>
            </w:r>
          </w:p>
        </w:tc>
        <w:tc>
          <w:tcPr>
            <w:tcW w:w="7646" w:type="dxa"/>
            <w:gridSpan w:val="2"/>
          </w:tcPr>
          <w:p w14:paraId="498630C4" w14:textId="77777777" w:rsidR="00FC2131" w:rsidRPr="00F840B8" w:rsidRDefault="00FC2131" w:rsidP="0077385C">
            <w:pPr>
              <w:contextualSpacing/>
            </w:pPr>
          </w:p>
        </w:tc>
      </w:tr>
    </w:tbl>
    <w:p w14:paraId="58706AA2" w14:textId="77777777" w:rsidR="00187767" w:rsidRDefault="00187767" w:rsidP="0077385C">
      <w:pPr>
        <w:spacing w:line="240" w:lineRule="auto"/>
        <w:contextualSpacing/>
      </w:pPr>
    </w:p>
    <w:p w14:paraId="6BB7B951" w14:textId="77777777" w:rsidR="00187767" w:rsidRDefault="008F3BA5" w:rsidP="001654D5">
      <w:pPr>
        <w:pBdr>
          <w:top w:val="single" w:sz="18" w:space="3" w:color="auto"/>
        </w:pBdr>
        <w:shd w:val="clear" w:color="auto" w:fill="D0CECE" w:themeFill="background2" w:themeFillShade="E6"/>
        <w:spacing w:line="240" w:lineRule="auto"/>
        <w:contextualSpacing/>
        <w:rPr>
          <w:b/>
          <w:sz w:val="24"/>
        </w:rPr>
      </w:pPr>
      <w:r>
        <w:rPr>
          <w:b/>
          <w:sz w:val="24"/>
        </w:rPr>
        <w:t>SUGGESTED REVIEW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8005"/>
      </w:tblGrid>
      <w:tr w:rsidR="008F3BA5" w14:paraId="2FC74E4C" w14:textId="77777777" w:rsidTr="008F3BA5">
        <w:tc>
          <w:tcPr>
            <w:tcW w:w="2065" w:type="dxa"/>
          </w:tcPr>
          <w:p w14:paraId="024D4AEC" w14:textId="77777777" w:rsidR="008F3BA5" w:rsidRPr="008F3BA5" w:rsidRDefault="008F3BA5" w:rsidP="0077385C">
            <w:pPr>
              <w:contextualSpacing/>
              <w:rPr>
                <w:b/>
              </w:rPr>
            </w:pPr>
            <w:r w:rsidRPr="008F3BA5">
              <w:rPr>
                <w:b/>
              </w:rPr>
              <w:t>Name</w:t>
            </w:r>
          </w:p>
        </w:tc>
        <w:tc>
          <w:tcPr>
            <w:tcW w:w="8005" w:type="dxa"/>
          </w:tcPr>
          <w:p w14:paraId="6A3FE1D3" w14:textId="77777777" w:rsidR="008F3BA5" w:rsidRDefault="008F3BA5" w:rsidP="0077385C">
            <w:pPr>
              <w:contextualSpacing/>
            </w:pPr>
          </w:p>
        </w:tc>
      </w:tr>
      <w:tr w:rsidR="008F3BA5" w14:paraId="67D2669C" w14:textId="77777777" w:rsidTr="008F3BA5">
        <w:tc>
          <w:tcPr>
            <w:tcW w:w="2065" w:type="dxa"/>
          </w:tcPr>
          <w:p w14:paraId="0C1380A5" w14:textId="77777777" w:rsidR="008F3BA5" w:rsidRPr="008F3BA5" w:rsidRDefault="008F3BA5" w:rsidP="0077385C">
            <w:pPr>
              <w:contextualSpacing/>
              <w:rPr>
                <w:b/>
              </w:rPr>
            </w:pPr>
            <w:r w:rsidRPr="008F3BA5">
              <w:rPr>
                <w:b/>
              </w:rPr>
              <w:t>Salutation</w:t>
            </w:r>
          </w:p>
        </w:tc>
        <w:tc>
          <w:tcPr>
            <w:tcW w:w="8005" w:type="dxa"/>
          </w:tcPr>
          <w:p w14:paraId="633AF4E8" w14:textId="77777777" w:rsidR="008F3BA5" w:rsidRDefault="008F3BA5" w:rsidP="0077385C">
            <w:pPr>
              <w:contextualSpacing/>
            </w:pPr>
          </w:p>
        </w:tc>
      </w:tr>
      <w:tr w:rsidR="008F3BA5" w14:paraId="52F077B5" w14:textId="77777777" w:rsidTr="008F3BA5">
        <w:tc>
          <w:tcPr>
            <w:tcW w:w="2065" w:type="dxa"/>
          </w:tcPr>
          <w:p w14:paraId="0DB751F5" w14:textId="77777777" w:rsidR="008F3BA5" w:rsidRDefault="008F3BA5" w:rsidP="0077385C">
            <w:pPr>
              <w:contextualSpacing/>
              <w:rPr>
                <w:b/>
              </w:rPr>
            </w:pPr>
            <w:r w:rsidRPr="008F3BA5">
              <w:rPr>
                <w:b/>
              </w:rPr>
              <w:t>Area of Expertise</w:t>
            </w:r>
          </w:p>
          <w:p w14:paraId="4CCFCAF7" w14:textId="77777777" w:rsidR="008F3BA5" w:rsidRPr="008F3BA5" w:rsidRDefault="008F3BA5" w:rsidP="0077385C">
            <w:pPr>
              <w:contextualSpacing/>
              <w:rPr>
                <w:i/>
              </w:rPr>
            </w:pPr>
            <w:r w:rsidRPr="009B1BFD">
              <w:rPr>
                <w:i/>
                <w:sz w:val="20"/>
              </w:rPr>
              <w:t>(Please use comma for more than one)</w:t>
            </w:r>
          </w:p>
        </w:tc>
        <w:tc>
          <w:tcPr>
            <w:tcW w:w="8005" w:type="dxa"/>
          </w:tcPr>
          <w:p w14:paraId="5AAA50F4" w14:textId="77777777" w:rsidR="008F3BA5" w:rsidRDefault="008F3BA5" w:rsidP="0077385C">
            <w:pPr>
              <w:contextualSpacing/>
            </w:pPr>
          </w:p>
        </w:tc>
      </w:tr>
      <w:tr w:rsidR="008F3BA5" w14:paraId="11E92081" w14:textId="77777777" w:rsidTr="008F3BA5">
        <w:tc>
          <w:tcPr>
            <w:tcW w:w="2065" w:type="dxa"/>
          </w:tcPr>
          <w:p w14:paraId="6E2D3723" w14:textId="77777777" w:rsidR="008F3BA5" w:rsidRPr="008F3BA5" w:rsidRDefault="008F3BA5" w:rsidP="0077385C">
            <w:pPr>
              <w:contextualSpacing/>
              <w:rPr>
                <w:b/>
              </w:rPr>
            </w:pPr>
            <w:r w:rsidRPr="008F3BA5">
              <w:rPr>
                <w:b/>
              </w:rPr>
              <w:t>Email</w:t>
            </w:r>
          </w:p>
        </w:tc>
        <w:tc>
          <w:tcPr>
            <w:tcW w:w="8005" w:type="dxa"/>
          </w:tcPr>
          <w:p w14:paraId="57A9387E" w14:textId="77777777" w:rsidR="008F3BA5" w:rsidRDefault="008F3BA5" w:rsidP="0077385C">
            <w:pPr>
              <w:contextualSpacing/>
            </w:pPr>
          </w:p>
        </w:tc>
      </w:tr>
    </w:tbl>
    <w:p w14:paraId="3790A977" w14:textId="77777777" w:rsidR="008F3BA5" w:rsidRDefault="008F3BA5" w:rsidP="0077385C">
      <w:pPr>
        <w:spacing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8005"/>
      </w:tblGrid>
      <w:tr w:rsidR="008F3BA5" w14:paraId="74B23057" w14:textId="77777777" w:rsidTr="006370A7">
        <w:tc>
          <w:tcPr>
            <w:tcW w:w="2065" w:type="dxa"/>
          </w:tcPr>
          <w:p w14:paraId="43C20156" w14:textId="77777777" w:rsidR="008F3BA5" w:rsidRPr="008F3BA5" w:rsidRDefault="008F3BA5" w:rsidP="006370A7">
            <w:pPr>
              <w:contextualSpacing/>
              <w:rPr>
                <w:b/>
              </w:rPr>
            </w:pPr>
            <w:r w:rsidRPr="008F3BA5">
              <w:rPr>
                <w:b/>
              </w:rPr>
              <w:t>Name</w:t>
            </w:r>
          </w:p>
        </w:tc>
        <w:tc>
          <w:tcPr>
            <w:tcW w:w="8005" w:type="dxa"/>
          </w:tcPr>
          <w:p w14:paraId="04BA288C" w14:textId="77777777" w:rsidR="008F3BA5" w:rsidRDefault="008F3BA5" w:rsidP="006370A7">
            <w:pPr>
              <w:contextualSpacing/>
            </w:pPr>
          </w:p>
        </w:tc>
      </w:tr>
      <w:tr w:rsidR="008F3BA5" w14:paraId="212A2AE1" w14:textId="77777777" w:rsidTr="006370A7">
        <w:tc>
          <w:tcPr>
            <w:tcW w:w="2065" w:type="dxa"/>
          </w:tcPr>
          <w:p w14:paraId="72F55D42" w14:textId="77777777" w:rsidR="008F3BA5" w:rsidRPr="008F3BA5" w:rsidRDefault="008F3BA5" w:rsidP="006370A7">
            <w:pPr>
              <w:contextualSpacing/>
              <w:rPr>
                <w:b/>
              </w:rPr>
            </w:pPr>
            <w:r w:rsidRPr="008F3BA5">
              <w:rPr>
                <w:b/>
              </w:rPr>
              <w:t>Salutation</w:t>
            </w:r>
          </w:p>
        </w:tc>
        <w:tc>
          <w:tcPr>
            <w:tcW w:w="8005" w:type="dxa"/>
          </w:tcPr>
          <w:p w14:paraId="4A079D4B" w14:textId="77777777" w:rsidR="008F3BA5" w:rsidRDefault="008F3BA5" w:rsidP="006370A7">
            <w:pPr>
              <w:contextualSpacing/>
            </w:pPr>
          </w:p>
        </w:tc>
      </w:tr>
      <w:tr w:rsidR="008F3BA5" w14:paraId="7EDA7FCA" w14:textId="77777777" w:rsidTr="006370A7">
        <w:tc>
          <w:tcPr>
            <w:tcW w:w="2065" w:type="dxa"/>
          </w:tcPr>
          <w:p w14:paraId="69BBAB0A" w14:textId="77777777" w:rsidR="008F3BA5" w:rsidRDefault="008F3BA5" w:rsidP="006370A7">
            <w:pPr>
              <w:contextualSpacing/>
              <w:rPr>
                <w:b/>
              </w:rPr>
            </w:pPr>
            <w:r w:rsidRPr="008F3BA5">
              <w:rPr>
                <w:b/>
              </w:rPr>
              <w:t>Area of Expertise</w:t>
            </w:r>
          </w:p>
          <w:p w14:paraId="5F9D8C67" w14:textId="77777777" w:rsidR="008F3BA5" w:rsidRPr="008F3BA5" w:rsidRDefault="008F3BA5" w:rsidP="006370A7">
            <w:pPr>
              <w:contextualSpacing/>
              <w:rPr>
                <w:i/>
              </w:rPr>
            </w:pPr>
            <w:r w:rsidRPr="009B1BFD">
              <w:rPr>
                <w:i/>
                <w:sz w:val="20"/>
              </w:rPr>
              <w:t>(Please use comma for more than one)</w:t>
            </w:r>
          </w:p>
        </w:tc>
        <w:tc>
          <w:tcPr>
            <w:tcW w:w="8005" w:type="dxa"/>
          </w:tcPr>
          <w:p w14:paraId="3A20293B" w14:textId="77777777" w:rsidR="008F3BA5" w:rsidRDefault="008F3BA5" w:rsidP="006370A7">
            <w:pPr>
              <w:contextualSpacing/>
            </w:pPr>
          </w:p>
        </w:tc>
      </w:tr>
      <w:tr w:rsidR="008F3BA5" w14:paraId="5C229DE1" w14:textId="77777777" w:rsidTr="006370A7">
        <w:tc>
          <w:tcPr>
            <w:tcW w:w="2065" w:type="dxa"/>
          </w:tcPr>
          <w:p w14:paraId="1F6573E7" w14:textId="77777777" w:rsidR="008F3BA5" w:rsidRPr="008F3BA5" w:rsidRDefault="008F3BA5" w:rsidP="006370A7">
            <w:pPr>
              <w:contextualSpacing/>
              <w:rPr>
                <w:b/>
              </w:rPr>
            </w:pPr>
            <w:r w:rsidRPr="008F3BA5">
              <w:rPr>
                <w:b/>
              </w:rPr>
              <w:t>Email</w:t>
            </w:r>
          </w:p>
        </w:tc>
        <w:tc>
          <w:tcPr>
            <w:tcW w:w="8005" w:type="dxa"/>
          </w:tcPr>
          <w:p w14:paraId="121C20CA" w14:textId="77777777" w:rsidR="008F3BA5" w:rsidRDefault="008F3BA5" w:rsidP="006370A7">
            <w:pPr>
              <w:contextualSpacing/>
            </w:pPr>
          </w:p>
        </w:tc>
      </w:tr>
    </w:tbl>
    <w:p w14:paraId="370F98EE" w14:textId="77777777" w:rsidR="008F3BA5" w:rsidRDefault="008F3BA5" w:rsidP="0077385C">
      <w:pPr>
        <w:spacing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8005"/>
      </w:tblGrid>
      <w:tr w:rsidR="008F3BA5" w14:paraId="29ABFC1B" w14:textId="77777777" w:rsidTr="006370A7">
        <w:tc>
          <w:tcPr>
            <w:tcW w:w="2065" w:type="dxa"/>
          </w:tcPr>
          <w:p w14:paraId="6C6AB448" w14:textId="77777777" w:rsidR="008F3BA5" w:rsidRPr="008F3BA5" w:rsidRDefault="008F3BA5" w:rsidP="006370A7">
            <w:pPr>
              <w:contextualSpacing/>
              <w:rPr>
                <w:b/>
              </w:rPr>
            </w:pPr>
            <w:r w:rsidRPr="008F3BA5">
              <w:rPr>
                <w:b/>
              </w:rPr>
              <w:t>Name</w:t>
            </w:r>
          </w:p>
        </w:tc>
        <w:tc>
          <w:tcPr>
            <w:tcW w:w="8005" w:type="dxa"/>
          </w:tcPr>
          <w:p w14:paraId="5493157B" w14:textId="77777777" w:rsidR="008F3BA5" w:rsidRDefault="008F3BA5" w:rsidP="006370A7">
            <w:pPr>
              <w:contextualSpacing/>
            </w:pPr>
          </w:p>
        </w:tc>
      </w:tr>
      <w:tr w:rsidR="008F3BA5" w14:paraId="68592D80" w14:textId="77777777" w:rsidTr="006370A7">
        <w:tc>
          <w:tcPr>
            <w:tcW w:w="2065" w:type="dxa"/>
          </w:tcPr>
          <w:p w14:paraId="45F36B47" w14:textId="77777777" w:rsidR="008F3BA5" w:rsidRPr="008F3BA5" w:rsidRDefault="008F3BA5" w:rsidP="006370A7">
            <w:pPr>
              <w:contextualSpacing/>
              <w:rPr>
                <w:b/>
              </w:rPr>
            </w:pPr>
            <w:r w:rsidRPr="008F3BA5">
              <w:rPr>
                <w:b/>
              </w:rPr>
              <w:t>Salutation</w:t>
            </w:r>
          </w:p>
        </w:tc>
        <w:tc>
          <w:tcPr>
            <w:tcW w:w="8005" w:type="dxa"/>
          </w:tcPr>
          <w:p w14:paraId="266769F9" w14:textId="77777777" w:rsidR="008F3BA5" w:rsidRDefault="008F3BA5" w:rsidP="006370A7">
            <w:pPr>
              <w:contextualSpacing/>
            </w:pPr>
          </w:p>
        </w:tc>
      </w:tr>
      <w:tr w:rsidR="008F3BA5" w14:paraId="424A3454" w14:textId="77777777" w:rsidTr="006370A7">
        <w:tc>
          <w:tcPr>
            <w:tcW w:w="2065" w:type="dxa"/>
          </w:tcPr>
          <w:p w14:paraId="4033829C" w14:textId="77777777" w:rsidR="008F3BA5" w:rsidRDefault="008F3BA5" w:rsidP="006370A7">
            <w:pPr>
              <w:contextualSpacing/>
              <w:rPr>
                <w:b/>
              </w:rPr>
            </w:pPr>
            <w:r w:rsidRPr="008F3BA5">
              <w:rPr>
                <w:b/>
              </w:rPr>
              <w:t>Area of Expertise</w:t>
            </w:r>
          </w:p>
          <w:p w14:paraId="13265EDC" w14:textId="77777777" w:rsidR="008F3BA5" w:rsidRPr="008F3BA5" w:rsidRDefault="008F3BA5" w:rsidP="006370A7">
            <w:pPr>
              <w:contextualSpacing/>
              <w:rPr>
                <w:i/>
              </w:rPr>
            </w:pPr>
            <w:r w:rsidRPr="009B1BFD">
              <w:rPr>
                <w:i/>
                <w:sz w:val="20"/>
              </w:rPr>
              <w:t>(Please use comma for more than one)</w:t>
            </w:r>
          </w:p>
        </w:tc>
        <w:tc>
          <w:tcPr>
            <w:tcW w:w="8005" w:type="dxa"/>
          </w:tcPr>
          <w:p w14:paraId="4211DCA3" w14:textId="77777777" w:rsidR="008F3BA5" w:rsidRDefault="008F3BA5" w:rsidP="006370A7">
            <w:pPr>
              <w:contextualSpacing/>
            </w:pPr>
          </w:p>
        </w:tc>
      </w:tr>
      <w:tr w:rsidR="008F3BA5" w14:paraId="0E1E7E53" w14:textId="77777777" w:rsidTr="006370A7">
        <w:tc>
          <w:tcPr>
            <w:tcW w:w="2065" w:type="dxa"/>
          </w:tcPr>
          <w:p w14:paraId="33C64F8F" w14:textId="77777777" w:rsidR="008F3BA5" w:rsidRPr="008F3BA5" w:rsidRDefault="008F3BA5" w:rsidP="006370A7">
            <w:pPr>
              <w:contextualSpacing/>
              <w:rPr>
                <w:b/>
              </w:rPr>
            </w:pPr>
            <w:r w:rsidRPr="008F3BA5">
              <w:rPr>
                <w:b/>
              </w:rPr>
              <w:t>Email</w:t>
            </w:r>
          </w:p>
        </w:tc>
        <w:tc>
          <w:tcPr>
            <w:tcW w:w="8005" w:type="dxa"/>
          </w:tcPr>
          <w:p w14:paraId="59E70102" w14:textId="77777777" w:rsidR="008F3BA5" w:rsidRDefault="008F3BA5" w:rsidP="006370A7">
            <w:pPr>
              <w:contextualSpacing/>
            </w:pPr>
          </w:p>
        </w:tc>
      </w:tr>
    </w:tbl>
    <w:p w14:paraId="42E0EC67" w14:textId="77777777" w:rsidR="008F3BA5" w:rsidRDefault="008F3BA5" w:rsidP="0077385C">
      <w:pPr>
        <w:spacing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8005"/>
      </w:tblGrid>
      <w:tr w:rsidR="001654D5" w14:paraId="70D22B3F" w14:textId="77777777" w:rsidTr="006370A7">
        <w:tc>
          <w:tcPr>
            <w:tcW w:w="2065" w:type="dxa"/>
          </w:tcPr>
          <w:p w14:paraId="49D9F260" w14:textId="77777777" w:rsidR="001654D5" w:rsidRPr="008F3BA5" w:rsidRDefault="001654D5" w:rsidP="006370A7">
            <w:pPr>
              <w:contextualSpacing/>
              <w:rPr>
                <w:b/>
              </w:rPr>
            </w:pPr>
            <w:r w:rsidRPr="008F3BA5">
              <w:rPr>
                <w:b/>
              </w:rPr>
              <w:t>Name</w:t>
            </w:r>
          </w:p>
        </w:tc>
        <w:tc>
          <w:tcPr>
            <w:tcW w:w="8005" w:type="dxa"/>
          </w:tcPr>
          <w:p w14:paraId="4934273D" w14:textId="77777777" w:rsidR="001654D5" w:rsidRDefault="001654D5" w:rsidP="006370A7">
            <w:pPr>
              <w:contextualSpacing/>
            </w:pPr>
          </w:p>
        </w:tc>
      </w:tr>
      <w:tr w:rsidR="001654D5" w14:paraId="68416EAE" w14:textId="77777777" w:rsidTr="006370A7">
        <w:tc>
          <w:tcPr>
            <w:tcW w:w="2065" w:type="dxa"/>
          </w:tcPr>
          <w:p w14:paraId="49D1F2CB" w14:textId="77777777" w:rsidR="001654D5" w:rsidRPr="008F3BA5" w:rsidRDefault="001654D5" w:rsidP="006370A7">
            <w:pPr>
              <w:contextualSpacing/>
              <w:rPr>
                <w:b/>
              </w:rPr>
            </w:pPr>
            <w:r w:rsidRPr="008F3BA5">
              <w:rPr>
                <w:b/>
              </w:rPr>
              <w:t>Salutation</w:t>
            </w:r>
          </w:p>
        </w:tc>
        <w:tc>
          <w:tcPr>
            <w:tcW w:w="8005" w:type="dxa"/>
          </w:tcPr>
          <w:p w14:paraId="165C2699" w14:textId="77777777" w:rsidR="001654D5" w:rsidRDefault="001654D5" w:rsidP="006370A7">
            <w:pPr>
              <w:contextualSpacing/>
            </w:pPr>
          </w:p>
        </w:tc>
      </w:tr>
      <w:tr w:rsidR="001654D5" w14:paraId="41AACE1A" w14:textId="77777777" w:rsidTr="006370A7">
        <w:tc>
          <w:tcPr>
            <w:tcW w:w="2065" w:type="dxa"/>
          </w:tcPr>
          <w:p w14:paraId="314004C5" w14:textId="77777777" w:rsidR="001654D5" w:rsidRDefault="001654D5" w:rsidP="006370A7">
            <w:pPr>
              <w:contextualSpacing/>
              <w:rPr>
                <w:b/>
              </w:rPr>
            </w:pPr>
            <w:r w:rsidRPr="008F3BA5">
              <w:rPr>
                <w:b/>
              </w:rPr>
              <w:t>Area of Expertise</w:t>
            </w:r>
          </w:p>
          <w:p w14:paraId="0003C134" w14:textId="77777777" w:rsidR="001654D5" w:rsidRPr="008F3BA5" w:rsidRDefault="001654D5" w:rsidP="006370A7">
            <w:pPr>
              <w:contextualSpacing/>
              <w:rPr>
                <w:i/>
              </w:rPr>
            </w:pPr>
            <w:r w:rsidRPr="009B1BFD">
              <w:rPr>
                <w:i/>
                <w:sz w:val="20"/>
              </w:rPr>
              <w:t>(Please use comma for more than one)</w:t>
            </w:r>
          </w:p>
        </w:tc>
        <w:tc>
          <w:tcPr>
            <w:tcW w:w="8005" w:type="dxa"/>
          </w:tcPr>
          <w:p w14:paraId="2B178DE2" w14:textId="77777777" w:rsidR="001654D5" w:rsidRDefault="001654D5" w:rsidP="006370A7">
            <w:pPr>
              <w:contextualSpacing/>
            </w:pPr>
          </w:p>
        </w:tc>
      </w:tr>
      <w:tr w:rsidR="001654D5" w14:paraId="09836AEB" w14:textId="77777777" w:rsidTr="006370A7">
        <w:tc>
          <w:tcPr>
            <w:tcW w:w="2065" w:type="dxa"/>
          </w:tcPr>
          <w:p w14:paraId="50B1892F" w14:textId="77777777" w:rsidR="001654D5" w:rsidRPr="008F3BA5" w:rsidRDefault="001654D5" w:rsidP="006370A7">
            <w:pPr>
              <w:contextualSpacing/>
              <w:rPr>
                <w:b/>
              </w:rPr>
            </w:pPr>
            <w:r w:rsidRPr="008F3BA5">
              <w:rPr>
                <w:b/>
              </w:rPr>
              <w:t>Email</w:t>
            </w:r>
          </w:p>
        </w:tc>
        <w:tc>
          <w:tcPr>
            <w:tcW w:w="8005" w:type="dxa"/>
          </w:tcPr>
          <w:p w14:paraId="45E8A80A" w14:textId="77777777" w:rsidR="001654D5" w:rsidRDefault="001654D5" w:rsidP="001654D5">
            <w:pPr>
              <w:tabs>
                <w:tab w:val="left" w:pos="7012"/>
              </w:tabs>
              <w:contextualSpacing/>
            </w:pPr>
            <w:r>
              <w:tab/>
            </w:r>
          </w:p>
        </w:tc>
      </w:tr>
    </w:tbl>
    <w:p w14:paraId="0F4790A1" w14:textId="0BE89131" w:rsidR="009B1BFD" w:rsidRDefault="009B1BFD" w:rsidP="009B1BFD">
      <w:pPr>
        <w:spacing w:line="240" w:lineRule="auto"/>
        <w:contextualSpacing/>
      </w:pPr>
    </w:p>
    <w:sectPr w:rsidR="009B1BFD" w:rsidSect="001654D5">
      <w:footerReference w:type="default" r:id="rId10"/>
      <w:pgSz w:w="12240" w:h="15840"/>
      <w:pgMar w:top="720" w:right="1080" w:bottom="720" w:left="108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143B40" w14:textId="77777777" w:rsidR="00052F4C" w:rsidRDefault="00052F4C" w:rsidP="00E55DED">
      <w:pPr>
        <w:spacing w:after="0" w:line="240" w:lineRule="auto"/>
      </w:pPr>
      <w:r>
        <w:separator/>
      </w:r>
    </w:p>
  </w:endnote>
  <w:endnote w:type="continuationSeparator" w:id="0">
    <w:p w14:paraId="5156F719" w14:textId="77777777" w:rsidR="00052F4C" w:rsidRDefault="00052F4C" w:rsidP="00E55D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4CBD7F" w14:textId="10AE5B13" w:rsidR="00E55DED" w:rsidRPr="001654D5" w:rsidRDefault="00E55DED" w:rsidP="00E55DED">
    <w:pPr>
      <w:pStyle w:val="Footer"/>
      <w:jc w:val="right"/>
      <w:rPr>
        <w:sz w:val="18"/>
      </w:rPr>
    </w:pPr>
    <w:r w:rsidRPr="001654D5">
      <w:rPr>
        <w:sz w:val="18"/>
      </w:rPr>
      <w:t>F/MS/0</w:t>
    </w:r>
    <w:r w:rsidR="009B1BFD">
      <w:rPr>
        <w:sz w:val="18"/>
      </w:rPr>
      <w:t>3</w:t>
    </w:r>
    <w:r w:rsidRPr="001654D5">
      <w:rPr>
        <w:sz w:val="18"/>
      </w:rPr>
      <w:t>/</w:t>
    </w:r>
    <w:r w:rsidR="001654D5" w:rsidRPr="001654D5">
      <w:rPr>
        <w:sz w:val="18"/>
      </w:rPr>
      <w:t>0</w:t>
    </w:r>
    <w:r w:rsidR="009B1BFD">
      <w:rPr>
        <w:sz w:val="18"/>
      </w:rPr>
      <w:t>2</w:t>
    </w:r>
    <w:r w:rsidRPr="001654D5">
      <w:rPr>
        <w:sz w:val="18"/>
      </w:rPr>
      <w:t>/1</w:t>
    </w:r>
    <w:r w:rsidR="009B1BFD">
      <w:rPr>
        <w:sz w:val="18"/>
      </w:rPr>
      <w:t>9</w:t>
    </w:r>
  </w:p>
  <w:p w14:paraId="3A0E6DD4" w14:textId="77777777" w:rsidR="00E55DED" w:rsidRDefault="00E55D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6D1495" w14:textId="77777777" w:rsidR="00052F4C" w:rsidRDefault="00052F4C" w:rsidP="00E55DED">
      <w:pPr>
        <w:spacing w:after="0" w:line="240" w:lineRule="auto"/>
      </w:pPr>
      <w:r>
        <w:separator/>
      </w:r>
    </w:p>
  </w:footnote>
  <w:footnote w:type="continuationSeparator" w:id="0">
    <w:p w14:paraId="717D6F5C" w14:textId="77777777" w:rsidR="00052F4C" w:rsidRDefault="00052F4C" w:rsidP="00E55DE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xMzY3M7e0NDUxN7FU0lEKTi0uzszPAykwqgUAuUHLdywAAAA="/>
  </w:docVars>
  <w:rsids>
    <w:rsidRoot w:val="00187767"/>
    <w:rsid w:val="00052F4C"/>
    <w:rsid w:val="00091343"/>
    <w:rsid w:val="001654D5"/>
    <w:rsid w:val="00174E56"/>
    <w:rsid w:val="00187767"/>
    <w:rsid w:val="00267670"/>
    <w:rsid w:val="002A1169"/>
    <w:rsid w:val="0055492F"/>
    <w:rsid w:val="00556DF8"/>
    <w:rsid w:val="005D3014"/>
    <w:rsid w:val="0077385C"/>
    <w:rsid w:val="007E12EF"/>
    <w:rsid w:val="008F3BA5"/>
    <w:rsid w:val="00964C6A"/>
    <w:rsid w:val="00992AE6"/>
    <w:rsid w:val="009B1BFD"/>
    <w:rsid w:val="009D061F"/>
    <w:rsid w:val="00B9106A"/>
    <w:rsid w:val="00CD1341"/>
    <w:rsid w:val="00D218A2"/>
    <w:rsid w:val="00D57E13"/>
    <w:rsid w:val="00E55DED"/>
    <w:rsid w:val="00E94AC6"/>
    <w:rsid w:val="00EF080A"/>
    <w:rsid w:val="00F840B8"/>
    <w:rsid w:val="00FC2131"/>
    <w:rsid w:val="00FF4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32F6D4"/>
  <w15:chartTrackingRefBased/>
  <w15:docId w15:val="{A19FEFE9-69E3-4155-BD3B-F0E14624E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8776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877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C2131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55D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5DED"/>
  </w:style>
  <w:style w:type="paragraph" w:styleId="Footer">
    <w:name w:val="footer"/>
    <w:basedOn w:val="Normal"/>
    <w:link w:val="FooterChar"/>
    <w:uiPriority w:val="99"/>
    <w:unhideWhenUsed/>
    <w:rsid w:val="00E55D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5D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915B5F-DEA1-4345-877A-ACBF5CF0D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30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_4740</dc:creator>
  <cp:keywords/>
  <dc:description/>
  <cp:lastModifiedBy>Lenovo_VN</cp:lastModifiedBy>
  <cp:revision>4</cp:revision>
  <dcterms:created xsi:type="dcterms:W3CDTF">2017-01-13T05:45:00Z</dcterms:created>
  <dcterms:modified xsi:type="dcterms:W3CDTF">2019-02-22T13:53:00Z</dcterms:modified>
</cp:coreProperties>
</file>